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D0E32D" w14:textId="77777777" w:rsidR="00CC77C8" w:rsidRPr="00B83C48" w:rsidRDefault="00BA09F3" w:rsidP="00BA09F3">
      <w:pPr>
        <w:pStyle w:val="Ttulo"/>
        <w:rPr>
          <w:rFonts w:cs="Arial"/>
          <w:sz w:val="24"/>
          <w:szCs w:val="24"/>
        </w:rPr>
      </w:pPr>
      <w:r w:rsidRPr="00B83C48">
        <w:rPr>
          <w:rFonts w:cs="Arial"/>
          <w:sz w:val="24"/>
          <w:szCs w:val="24"/>
        </w:rPr>
        <w:t xml:space="preserve">Checklist </w:t>
      </w:r>
      <w:r w:rsidR="00406FF4" w:rsidRPr="00B83C48">
        <w:rPr>
          <w:rFonts w:cs="Arial"/>
          <w:sz w:val="24"/>
          <w:szCs w:val="24"/>
        </w:rPr>
        <w:t xml:space="preserve">of Questions </w:t>
      </w:r>
      <w:r w:rsidRPr="00B83C48">
        <w:rPr>
          <w:rFonts w:cs="Arial"/>
          <w:sz w:val="24"/>
          <w:szCs w:val="24"/>
        </w:rPr>
        <w:t xml:space="preserve">for </w:t>
      </w:r>
      <w:r w:rsidR="0028155D" w:rsidRPr="00B83C48">
        <w:rPr>
          <w:rFonts w:cs="Arial"/>
          <w:sz w:val="24"/>
          <w:szCs w:val="24"/>
        </w:rPr>
        <w:t>Defining Solution Boundaries</w:t>
      </w:r>
    </w:p>
    <w:p w14:paraId="03D0E32E" w14:textId="77777777" w:rsidR="00A304A9" w:rsidRPr="00B83C48" w:rsidRDefault="00A304A9" w:rsidP="00A304A9">
      <w:pPr>
        <w:pStyle w:val="Ttulo"/>
        <w:rPr>
          <w:rFonts w:cs="Arial"/>
          <w:b w:val="0"/>
          <w:sz w:val="24"/>
          <w:szCs w:val="24"/>
        </w:rPr>
      </w:pPr>
      <w:r w:rsidRPr="00B83C48">
        <w:rPr>
          <w:rFonts w:cs="Arial"/>
          <w:b w:val="0"/>
          <w:sz w:val="24"/>
          <w:szCs w:val="24"/>
        </w:rPr>
        <w:t xml:space="preserve">from </w:t>
      </w:r>
      <w:r w:rsidRPr="00B83C48">
        <w:rPr>
          <w:rFonts w:cs="Arial"/>
          <w:b w:val="0"/>
          <w:i/>
          <w:sz w:val="24"/>
          <w:szCs w:val="24"/>
        </w:rPr>
        <w:t>Software Requirements Essentials</w:t>
      </w:r>
      <w:r w:rsidRPr="00B83C48">
        <w:rPr>
          <w:rFonts w:cs="Arial"/>
          <w:b w:val="0"/>
          <w:i/>
          <w:sz w:val="24"/>
          <w:szCs w:val="24"/>
        </w:rPr>
        <w:br/>
      </w:r>
      <w:r w:rsidRPr="00B83C48">
        <w:rPr>
          <w:rFonts w:cs="Arial"/>
          <w:b w:val="0"/>
          <w:sz w:val="24"/>
          <w:szCs w:val="24"/>
        </w:rPr>
        <w:t>by Karl Wiegers and Candase Hokanson</w:t>
      </w:r>
    </w:p>
    <w:p w14:paraId="391DA4E3" w14:textId="77777777" w:rsidR="00B85B32" w:rsidRPr="00796C23" w:rsidRDefault="00B85B32" w:rsidP="00796C23">
      <w:pPr>
        <w:pStyle w:val="Ttulo2"/>
        <w:rPr>
          <w:lang w:val="es-CO"/>
        </w:rPr>
      </w:pPr>
      <w:r w:rsidRPr="00796C23">
        <w:rPr>
          <w:lang w:val="es-CO"/>
        </w:rPr>
        <w:t>1. ¿Qué procesos empresariales, funciones, datos y eventos serán parte de la solución? ¿Cuáles quedarán fuera?</w:t>
      </w:r>
    </w:p>
    <w:p w14:paraId="414B67F7" w14:textId="77777777" w:rsidR="00B85B32" w:rsidRPr="00796C23" w:rsidRDefault="00B85B32" w:rsidP="006E5D01">
      <w:pPr>
        <w:rPr>
          <w:b/>
          <w:bCs/>
          <w:lang w:val="es-CO"/>
        </w:rPr>
      </w:pPr>
      <w:r w:rsidRPr="00796C23">
        <w:rPr>
          <w:b/>
          <w:bCs/>
          <w:lang w:val="es-CO"/>
        </w:rPr>
        <w:t>Dentro de la solución:</w:t>
      </w:r>
    </w:p>
    <w:p w14:paraId="04E03DDC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Procesos:</w:t>
      </w:r>
    </w:p>
    <w:p w14:paraId="29B1CD35" w14:textId="77777777" w:rsidR="00B85B32" w:rsidRPr="00796C23" w:rsidRDefault="00B85B32" w:rsidP="004E6B19">
      <w:pPr>
        <w:pStyle w:val="Prrafodelista"/>
        <w:numPr>
          <w:ilvl w:val="0"/>
          <w:numId w:val="6"/>
        </w:numPr>
        <w:rPr>
          <w:lang w:val="es-CO"/>
        </w:rPr>
      </w:pPr>
      <w:r w:rsidRPr="00796C23">
        <w:rPr>
          <w:lang w:val="es-CO"/>
        </w:rPr>
        <w:t>Personalización de joyas en tiempo real, incluyendo selección de características como gema, tamaño, diseño del engaste y material.</w:t>
      </w:r>
    </w:p>
    <w:p w14:paraId="251A2B25" w14:textId="77777777" w:rsidR="00B85B32" w:rsidRPr="00796C23" w:rsidRDefault="00B85B32" w:rsidP="004E6B19">
      <w:pPr>
        <w:pStyle w:val="Prrafodelista"/>
        <w:numPr>
          <w:ilvl w:val="0"/>
          <w:numId w:val="6"/>
        </w:numPr>
        <w:rPr>
          <w:lang w:val="es-CO"/>
        </w:rPr>
      </w:pPr>
      <w:r w:rsidRPr="00796C23">
        <w:rPr>
          <w:lang w:val="es-CO"/>
        </w:rPr>
        <w:t>Seguimiento del estado del pedido (actualizaciones manuales en cada etapa).</w:t>
      </w:r>
    </w:p>
    <w:p w14:paraId="77F5E974" w14:textId="77777777" w:rsidR="00B85B32" w:rsidRPr="00796C23" w:rsidRDefault="00B85B32" w:rsidP="004E6B19">
      <w:pPr>
        <w:pStyle w:val="Prrafodelista"/>
        <w:numPr>
          <w:ilvl w:val="0"/>
          <w:numId w:val="6"/>
        </w:numPr>
        <w:rPr>
          <w:lang w:val="es-CO"/>
        </w:rPr>
      </w:pPr>
      <w:r w:rsidRPr="00796C23">
        <w:rPr>
          <w:lang w:val="es-CO"/>
        </w:rPr>
        <w:t>Exploración de un catálogo interactivo de joyas previas con filtros básicos.</w:t>
      </w:r>
    </w:p>
    <w:p w14:paraId="3009FE21" w14:textId="77777777" w:rsidR="00B85B32" w:rsidRPr="00796C23" w:rsidRDefault="00B85B32" w:rsidP="004E6B19">
      <w:pPr>
        <w:pStyle w:val="Prrafodelista"/>
        <w:numPr>
          <w:ilvl w:val="0"/>
          <w:numId w:val="6"/>
        </w:numPr>
        <w:rPr>
          <w:lang w:val="es-CO"/>
        </w:rPr>
      </w:pPr>
      <w:r w:rsidRPr="00796C23">
        <w:rPr>
          <w:lang w:val="es-CO"/>
        </w:rPr>
        <w:t>Comunicación interna entre cliente, intermediario y diseñador mediante un chat integrado.</w:t>
      </w:r>
    </w:p>
    <w:p w14:paraId="0A66FC8D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Funciones:</w:t>
      </w:r>
    </w:p>
    <w:p w14:paraId="2BF3686B" w14:textId="77777777" w:rsidR="00B85B32" w:rsidRPr="00796C23" w:rsidRDefault="00B85B32" w:rsidP="004E6B19">
      <w:pPr>
        <w:pStyle w:val="Prrafodelista"/>
        <w:numPr>
          <w:ilvl w:val="0"/>
          <w:numId w:val="5"/>
        </w:numPr>
        <w:rPr>
          <w:lang w:val="es-CO"/>
        </w:rPr>
      </w:pPr>
      <w:r w:rsidRPr="00796C23">
        <w:rPr>
          <w:lang w:val="es-CO"/>
        </w:rPr>
        <w:t>Renderización básica 3D para visualización de diseños personalizados.</w:t>
      </w:r>
    </w:p>
    <w:p w14:paraId="33F99761" w14:textId="77777777" w:rsidR="00B85B32" w:rsidRPr="00796C23" w:rsidRDefault="00B85B32" w:rsidP="004E6B19">
      <w:pPr>
        <w:pStyle w:val="Prrafodelista"/>
        <w:numPr>
          <w:ilvl w:val="0"/>
          <w:numId w:val="5"/>
        </w:numPr>
        <w:rPr>
          <w:lang w:val="es-CO"/>
        </w:rPr>
      </w:pPr>
      <w:r w:rsidRPr="00796C23">
        <w:rPr>
          <w:lang w:val="es-CO"/>
        </w:rPr>
        <w:t>Guardar configuraciones personalizadas para editar o finalizar en sesiones posteriores.</w:t>
      </w:r>
    </w:p>
    <w:p w14:paraId="09313B29" w14:textId="77777777" w:rsidR="00B85B32" w:rsidRPr="00796C23" w:rsidRDefault="00B85B32" w:rsidP="004E6B19">
      <w:pPr>
        <w:pStyle w:val="Prrafodelista"/>
        <w:numPr>
          <w:ilvl w:val="0"/>
          <w:numId w:val="5"/>
        </w:numPr>
        <w:rPr>
          <w:lang w:val="es-CO"/>
        </w:rPr>
      </w:pPr>
      <w:r w:rsidRPr="00796C23">
        <w:rPr>
          <w:lang w:val="es-CO"/>
        </w:rPr>
        <w:t>Gestión de reseñas y calificaciones de productos comprados.</w:t>
      </w:r>
    </w:p>
    <w:p w14:paraId="40B73BFB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Datos:</w:t>
      </w:r>
    </w:p>
    <w:p w14:paraId="5084ECD7" w14:textId="77777777" w:rsidR="00B85B32" w:rsidRPr="00796C23" w:rsidRDefault="00B85B32" w:rsidP="004E6B19">
      <w:pPr>
        <w:pStyle w:val="Prrafodelista"/>
        <w:numPr>
          <w:ilvl w:val="0"/>
          <w:numId w:val="4"/>
        </w:numPr>
        <w:rPr>
          <w:lang w:val="es-CO"/>
        </w:rPr>
      </w:pPr>
      <w:r w:rsidRPr="00796C23">
        <w:rPr>
          <w:lang w:val="es-CO"/>
        </w:rPr>
        <w:t>Datos personales y preferencias de los clientes.</w:t>
      </w:r>
    </w:p>
    <w:p w14:paraId="167EDA16" w14:textId="77777777" w:rsidR="00B85B32" w:rsidRPr="00796C23" w:rsidRDefault="00B85B32" w:rsidP="004E6B19">
      <w:pPr>
        <w:pStyle w:val="Prrafodelista"/>
        <w:numPr>
          <w:ilvl w:val="0"/>
          <w:numId w:val="4"/>
        </w:numPr>
        <w:rPr>
          <w:lang w:val="es-CO"/>
        </w:rPr>
      </w:pPr>
      <w:r w:rsidRPr="00796C23">
        <w:rPr>
          <w:lang w:val="es-CO"/>
        </w:rPr>
        <w:t>Historial de pedidos.</w:t>
      </w:r>
    </w:p>
    <w:p w14:paraId="1B8139A3" w14:textId="77777777" w:rsidR="00B85B32" w:rsidRPr="00796C23" w:rsidRDefault="00B85B32" w:rsidP="004E6B19">
      <w:pPr>
        <w:pStyle w:val="Prrafodelista"/>
        <w:numPr>
          <w:ilvl w:val="0"/>
          <w:numId w:val="4"/>
        </w:numPr>
        <w:rPr>
          <w:lang w:val="es-CO"/>
        </w:rPr>
      </w:pPr>
      <w:r w:rsidRPr="00796C23">
        <w:rPr>
          <w:lang w:val="es-CO"/>
        </w:rPr>
        <w:t>Especificaciones de diseños y etapas de producción.</w:t>
      </w:r>
    </w:p>
    <w:p w14:paraId="478CEC2B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Eventos:</w:t>
      </w:r>
    </w:p>
    <w:p w14:paraId="044D122E" w14:textId="77777777" w:rsidR="00B85B32" w:rsidRPr="00796C23" w:rsidRDefault="00B85B32" w:rsidP="004E6B19">
      <w:pPr>
        <w:pStyle w:val="Prrafodelista"/>
        <w:numPr>
          <w:ilvl w:val="0"/>
          <w:numId w:val="3"/>
        </w:numPr>
        <w:rPr>
          <w:lang w:val="es-CO"/>
        </w:rPr>
      </w:pPr>
      <w:r w:rsidRPr="00796C23">
        <w:rPr>
          <w:lang w:val="es-CO"/>
        </w:rPr>
        <w:t>Actualización del estado de pedidos.</w:t>
      </w:r>
    </w:p>
    <w:p w14:paraId="1BBF190C" w14:textId="77777777" w:rsidR="00B85B32" w:rsidRPr="00796C23" w:rsidRDefault="00B85B32" w:rsidP="004E6B19">
      <w:pPr>
        <w:pStyle w:val="Prrafodelista"/>
        <w:numPr>
          <w:ilvl w:val="0"/>
          <w:numId w:val="3"/>
        </w:numPr>
        <w:rPr>
          <w:lang w:val="es-CO"/>
        </w:rPr>
      </w:pPr>
      <w:r w:rsidRPr="00796C23">
        <w:rPr>
          <w:lang w:val="es-CO"/>
        </w:rPr>
        <w:t>Guardado de configuraciones personalizadas.</w:t>
      </w:r>
    </w:p>
    <w:p w14:paraId="0D30ACE4" w14:textId="77777777" w:rsidR="00B85B32" w:rsidRPr="00796C23" w:rsidRDefault="00B85B32" w:rsidP="004E6B19">
      <w:pPr>
        <w:pStyle w:val="Prrafodelista"/>
        <w:numPr>
          <w:ilvl w:val="0"/>
          <w:numId w:val="3"/>
        </w:numPr>
        <w:rPr>
          <w:lang w:val="es-CO"/>
        </w:rPr>
      </w:pPr>
      <w:r w:rsidRPr="00796C23">
        <w:rPr>
          <w:lang w:val="es-CO"/>
        </w:rPr>
        <w:t>Envío de mensajes en el chat integrado.</w:t>
      </w:r>
    </w:p>
    <w:p w14:paraId="1F655DE7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Fuera de la solución:</w:t>
      </w:r>
    </w:p>
    <w:p w14:paraId="0ED02DCE" w14:textId="77777777" w:rsidR="00B85B32" w:rsidRPr="00796C23" w:rsidRDefault="00B85B32" w:rsidP="004E6B19">
      <w:pPr>
        <w:pStyle w:val="Prrafodelista"/>
        <w:numPr>
          <w:ilvl w:val="0"/>
          <w:numId w:val="2"/>
        </w:numPr>
        <w:rPr>
          <w:bCs/>
          <w:lang w:val="es-CO"/>
        </w:rPr>
      </w:pPr>
      <w:r w:rsidRPr="00796C23">
        <w:rPr>
          <w:bCs/>
          <w:lang w:val="es-CO"/>
        </w:rPr>
        <w:t>Procesos de pago en línea y envío de productos.</w:t>
      </w:r>
    </w:p>
    <w:p w14:paraId="6379E4DE" w14:textId="77777777" w:rsidR="00B85B32" w:rsidRPr="00796C23" w:rsidRDefault="00B85B32" w:rsidP="004E6B19">
      <w:pPr>
        <w:pStyle w:val="Prrafodelista"/>
        <w:numPr>
          <w:ilvl w:val="0"/>
          <w:numId w:val="2"/>
        </w:numPr>
        <w:rPr>
          <w:bCs/>
          <w:lang w:val="es-CO"/>
        </w:rPr>
      </w:pPr>
      <w:r w:rsidRPr="00796C23">
        <w:rPr>
          <w:bCs/>
          <w:lang w:val="es-CO"/>
        </w:rPr>
        <w:t>Logística de inventarios y gestión de materiales.</w:t>
      </w:r>
    </w:p>
    <w:p w14:paraId="564DF8DB" w14:textId="77777777" w:rsidR="00B85B32" w:rsidRPr="00796C23" w:rsidRDefault="00B85B32" w:rsidP="004E6B19">
      <w:pPr>
        <w:pStyle w:val="Prrafodelista"/>
        <w:numPr>
          <w:ilvl w:val="0"/>
          <w:numId w:val="2"/>
        </w:numPr>
        <w:rPr>
          <w:b/>
          <w:lang w:val="es-CO"/>
        </w:rPr>
      </w:pPr>
      <w:r w:rsidRPr="00796C23">
        <w:rPr>
          <w:bCs/>
          <w:lang w:val="es-CO"/>
        </w:rPr>
        <w:t>Desarrollo de una aplicación móvil</w:t>
      </w:r>
      <w:r w:rsidRPr="00796C23">
        <w:rPr>
          <w:b/>
          <w:lang w:val="es-CO"/>
        </w:rPr>
        <w:t>.</w:t>
      </w:r>
    </w:p>
    <w:p w14:paraId="4EA8A264" w14:textId="77777777" w:rsidR="00796C23" w:rsidRDefault="00796C23" w:rsidP="006E5D01">
      <w:pPr>
        <w:rPr>
          <w:lang w:val="es-CO"/>
        </w:rPr>
      </w:pPr>
    </w:p>
    <w:p w14:paraId="1EB262BA" w14:textId="558AF367" w:rsidR="00B85B32" w:rsidRPr="00B83C48" w:rsidRDefault="00B85B32" w:rsidP="00796C23">
      <w:pPr>
        <w:pStyle w:val="Ttulo2"/>
        <w:rPr>
          <w:lang w:val="es-CO"/>
        </w:rPr>
      </w:pPr>
      <w:r w:rsidRPr="00B83C48">
        <w:rPr>
          <w:lang w:val="es-CO"/>
        </w:rPr>
        <w:t>2. ¿Quién derivará beneficios de la solución? ¿Quién queda excluido?</w:t>
      </w:r>
    </w:p>
    <w:p w14:paraId="3C824147" w14:textId="77777777" w:rsidR="00B85B32" w:rsidRPr="00B83C48" w:rsidRDefault="00B85B32" w:rsidP="006E5D01">
      <w:pPr>
        <w:rPr>
          <w:bCs/>
          <w:lang w:val="es-CO"/>
        </w:rPr>
      </w:pPr>
      <w:r w:rsidRPr="00796C23">
        <w:rPr>
          <w:b/>
          <w:lang w:val="es-CO"/>
        </w:rPr>
        <w:t>Beneficiarios</w:t>
      </w:r>
      <w:r w:rsidRPr="00B83C48">
        <w:rPr>
          <w:bCs/>
          <w:lang w:val="es-CO"/>
        </w:rPr>
        <w:t>:</w:t>
      </w:r>
    </w:p>
    <w:p w14:paraId="6C0F141C" w14:textId="77777777" w:rsidR="00B85B32" w:rsidRPr="00796C23" w:rsidRDefault="00B85B32" w:rsidP="004E6B19">
      <w:pPr>
        <w:pStyle w:val="Prrafodelista"/>
        <w:numPr>
          <w:ilvl w:val="0"/>
          <w:numId w:val="8"/>
        </w:numPr>
        <w:rPr>
          <w:lang w:val="es-CO"/>
        </w:rPr>
      </w:pPr>
      <w:r w:rsidRPr="00796C23">
        <w:rPr>
          <w:b/>
          <w:lang w:val="es-CO"/>
        </w:rPr>
        <w:t>Clientes:</w:t>
      </w:r>
      <w:r w:rsidRPr="00796C23">
        <w:rPr>
          <w:lang w:val="es-CO"/>
        </w:rPr>
        <w:t xml:space="preserve"> Mayor autonomía en la personalización y monitoreo de pedidos, acceso a catálogos inspiradores, y mejor comunicación.</w:t>
      </w:r>
    </w:p>
    <w:p w14:paraId="198375C7" w14:textId="77777777" w:rsidR="00B85B32" w:rsidRPr="00796C23" w:rsidRDefault="00B85B32" w:rsidP="004E6B19">
      <w:pPr>
        <w:pStyle w:val="Prrafodelista"/>
        <w:numPr>
          <w:ilvl w:val="0"/>
          <w:numId w:val="8"/>
        </w:numPr>
        <w:rPr>
          <w:lang w:val="es-CO"/>
        </w:rPr>
      </w:pPr>
      <w:r w:rsidRPr="00796C23">
        <w:rPr>
          <w:b/>
          <w:lang w:val="es-CO"/>
        </w:rPr>
        <w:t>Intermediarios:</w:t>
      </w:r>
      <w:r w:rsidRPr="00796C23">
        <w:rPr>
          <w:lang w:val="es-CO"/>
        </w:rPr>
        <w:t xml:space="preserve"> Herramientas para gestionar pedidos y facilitar la comunicación con clientes y diseñadores.</w:t>
      </w:r>
    </w:p>
    <w:p w14:paraId="634A13A8" w14:textId="77777777" w:rsidR="00B85B32" w:rsidRPr="00796C23" w:rsidRDefault="00B85B32" w:rsidP="004E6B19">
      <w:pPr>
        <w:pStyle w:val="Prrafodelista"/>
        <w:numPr>
          <w:ilvl w:val="0"/>
          <w:numId w:val="8"/>
        </w:numPr>
        <w:rPr>
          <w:lang w:val="es-CO"/>
        </w:rPr>
      </w:pPr>
      <w:r w:rsidRPr="00796C23">
        <w:rPr>
          <w:b/>
          <w:lang w:val="es-CO"/>
        </w:rPr>
        <w:t>Diseñadores:</w:t>
      </w:r>
      <w:r w:rsidRPr="00796C23">
        <w:rPr>
          <w:lang w:val="es-CO"/>
        </w:rPr>
        <w:t xml:space="preserve"> Instrucciones claras de diseño y flujo de trabajo más eficiente.</w:t>
      </w:r>
    </w:p>
    <w:p w14:paraId="2BE0EEFF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Excluidos:</w:t>
      </w:r>
    </w:p>
    <w:p w14:paraId="6F3D73BE" w14:textId="77777777" w:rsidR="00B85B32" w:rsidRPr="00796C23" w:rsidRDefault="00B85B32" w:rsidP="004E6B19">
      <w:pPr>
        <w:pStyle w:val="Prrafodelista"/>
        <w:numPr>
          <w:ilvl w:val="0"/>
          <w:numId w:val="7"/>
        </w:numPr>
        <w:rPr>
          <w:lang w:val="es-CO"/>
        </w:rPr>
      </w:pPr>
      <w:r w:rsidRPr="00796C23">
        <w:rPr>
          <w:lang w:val="es-CO"/>
        </w:rPr>
        <w:t>Subcontratistas externos que trabajan en la fabricación, ya que no interactúan directamente con el sistema.</w:t>
      </w:r>
    </w:p>
    <w:p w14:paraId="3D4E4873" w14:textId="3427E1A6" w:rsidR="00601EE8" w:rsidRPr="00601EE8" w:rsidRDefault="00B85B32" w:rsidP="004E6B19">
      <w:pPr>
        <w:pStyle w:val="Prrafodelista"/>
        <w:numPr>
          <w:ilvl w:val="0"/>
          <w:numId w:val="7"/>
        </w:numPr>
        <w:rPr>
          <w:lang w:val="es-CO"/>
        </w:rPr>
      </w:pPr>
      <w:r w:rsidRPr="00796C23">
        <w:rPr>
          <w:lang w:val="es-CO"/>
        </w:rPr>
        <w:t>Clientes interesados en productos estándar, ya que el sistema se centra en personalización.</w:t>
      </w:r>
    </w:p>
    <w:p w14:paraId="6977D94A" w14:textId="50D95993" w:rsidR="00B85B32" w:rsidRPr="00B83C48" w:rsidRDefault="00B85B32" w:rsidP="00601EE8">
      <w:pPr>
        <w:pStyle w:val="Ttulo2"/>
        <w:rPr>
          <w:lang w:val="es-CO"/>
        </w:rPr>
      </w:pPr>
      <w:r w:rsidRPr="00B83C48">
        <w:rPr>
          <w:lang w:val="es-CO"/>
        </w:rPr>
        <w:t>3. ¿Qué sistemas de software serán parte de la solución? ¿Cómo serán las interfaces entre ellos?</w:t>
      </w:r>
    </w:p>
    <w:p w14:paraId="35D7DC0D" w14:textId="77777777" w:rsidR="00B85B32" w:rsidRPr="0078302B" w:rsidRDefault="00B85B32" w:rsidP="00601EE8">
      <w:pPr>
        <w:rPr>
          <w:b/>
          <w:bCs/>
          <w:lang w:val="es-CO"/>
        </w:rPr>
      </w:pPr>
      <w:r w:rsidRPr="0078302B">
        <w:rPr>
          <w:b/>
          <w:bCs/>
          <w:lang w:val="es-CO"/>
        </w:rPr>
        <w:t>Sistemas incluidos:</w:t>
      </w:r>
    </w:p>
    <w:p w14:paraId="3521B557" w14:textId="77777777" w:rsidR="00B85B32" w:rsidRPr="0078302B" w:rsidRDefault="00B85B32" w:rsidP="004E6B19">
      <w:pPr>
        <w:pStyle w:val="Prrafodelista"/>
        <w:numPr>
          <w:ilvl w:val="0"/>
          <w:numId w:val="9"/>
        </w:numPr>
        <w:rPr>
          <w:bCs/>
          <w:lang w:val="es-CO"/>
        </w:rPr>
      </w:pPr>
      <w:r w:rsidRPr="0078302B">
        <w:rPr>
          <w:bCs/>
          <w:lang w:val="es-CO"/>
        </w:rPr>
        <w:t>Plataforma web para la personalización, monitoreo y gestión de pedidos.</w:t>
      </w:r>
    </w:p>
    <w:p w14:paraId="6936A38B" w14:textId="77777777" w:rsidR="00B85B32" w:rsidRPr="0078302B" w:rsidRDefault="00B85B32" w:rsidP="004E6B19">
      <w:pPr>
        <w:pStyle w:val="Prrafodelista"/>
        <w:numPr>
          <w:ilvl w:val="0"/>
          <w:numId w:val="9"/>
        </w:numPr>
        <w:rPr>
          <w:bCs/>
          <w:lang w:val="es-CO"/>
        </w:rPr>
      </w:pPr>
      <w:r w:rsidRPr="0078302B">
        <w:rPr>
          <w:bCs/>
          <w:lang w:val="es-CO"/>
        </w:rPr>
        <w:lastRenderedPageBreak/>
        <w:t>Sistema de renderización 3D básico.</w:t>
      </w:r>
    </w:p>
    <w:p w14:paraId="702CFCA3" w14:textId="77777777" w:rsidR="00B85B32" w:rsidRPr="0078302B" w:rsidRDefault="00B85B32" w:rsidP="004E6B19">
      <w:pPr>
        <w:pStyle w:val="Prrafodelista"/>
        <w:numPr>
          <w:ilvl w:val="0"/>
          <w:numId w:val="9"/>
        </w:numPr>
        <w:rPr>
          <w:bCs/>
          <w:lang w:val="es-CO"/>
        </w:rPr>
      </w:pPr>
      <w:r w:rsidRPr="0078302B">
        <w:rPr>
          <w:bCs/>
          <w:lang w:val="es-CO"/>
        </w:rPr>
        <w:t>Base de datos centralizada para almacenar datos de usuarios, pedidos y diseños.</w:t>
      </w:r>
    </w:p>
    <w:p w14:paraId="08E4DDB3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Interfaces:</w:t>
      </w:r>
    </w:p>
    <w:p w14:paraId="4F19BF78" w14:textId="77777777" w:rsidR="00B85B32" w:rsidRPr="0078302B" w:rsidRDefault="00B85B32" w:rsidP="004E6B19">
      <w:pPr>
        <w:pStyle w:val="Prrafodelista"/>
        <w:numPr>
          <w:ilvl w:val="0"/>
          <w:numId w:val="10"/>
        </w:numPr>
        <w:rPr>
          <w:lang w:val="es-CO"/>
        </w:rPr>
      </w:pPr>
      <w:r w:rsidRPr="0078302B">
        <w:rPr>
          <w:lang w:val="es-CO"/>
        </w:rPr>
        <w:t>Usuario-Plataforma: Una GUI intuitiva para navegación, personalización y seguimiento.</w:t>
      </w:r>
    </w:p>
    <w:p w14:paraId="29D33536" w14:textId="77777777" w:rsidR="00B85B32" w:rsidRPr="0078302B" w:rsidRDefault="00B85B32" w:rsidP="004E6B19">
      <w:pPr>
        <w:pStyle w:val="Prrafodelista"/>
        <w:numPr>
          <w:ilvl w:val="0"/>
          <w:numId w:val="10"/>
        </w:numPr>
        <w:rPr>
          <w:lang w:val="es-CO"/>
        </w:rPr>
      </w:pPr>
      <w:r w:rsidRPr="0078302B">
        <w:rPr>
          <w:lang w:val="es-CO"/>
        </w:rPr>
        <w:t>Plataforma-Renderización: Integración para mostrar diseños 3D en tiempo real.</w:t>
      </w:r>
    </w:p>
    <w:p w14:paraId="26AD318F" w14:textId="77777777" w:rsidR="00B85B32" w:rsidRPr="0078302B" w:rsidRDefault="00B85B32" w:rsidP="004E6B19">
      <w:pPr>
        <w:pStyle w:val="Prrafodelista"/>
        <w:numPr>
          <w:ilvl w:val="0"/>
          <w:numId w:val="10"/>
        </w:numPr>
        <w:rPr>
          <w:lang w:val="es-CO"/>
        </w:rPr>
      </w:pPr>
      <w:r w:rsidRPr="0078302B">
        <w:rPr>
          <w:lang w:val="es-CO"/>
        </w:rPr>
        <w:t>Plataforma-Base de datos: Comunicación para almacenar y recuperar datos de usuarios y pedidos.</w:t>
      </w:r>
    </w:p>
    <w:p w14:paraId="5D5305BA" w14:textId="51E522C0" w:rsidR="00B85B32" w:rsidRPr="00B83C48" w:rsidRDefault="00B85B32" w:rsidP="006E5D01">
      <w:pPr>
        <w:rPr>
          <w:lang w:val="es-CO"/>
        </w:rPr>
      </w:pPr>
    </w:p>
    <w:p w14:paraId="550F950C" w14:textId="77777777" w:rsidR="00B85B32" w:rsidRPr="00B83C48" w:rsidRDefault="00B85B32" w:rsidP="0078302B">
      <w:pPr>
        <w:pStyle w:val="Ttulo2"/>
        <w:rPr>
          <w:lang w:val="es-CO"/>
        </w:rPr>
      </w:pPr>
      <w:r w:rsidRPr="00B83C48">
        <w:rPr>
          <w:lang w:val="es-CO"/>
        </w:rPr>
        <w:t>4. ¿Dónde comienzan y terminan las responsabilidades de cada sistema?</w:t>
      </w:r>
    </w:p>
    <w:p w14:paraId="51D5DD74" w14:textId="77777777" w:rsidR="00B85B32" w:rsidRPr="0078302B" w:rsidRDefault="00B85B32" w:rsidP="004E6B19">
      <w:pPr>
        <w:pStyle w:val="Prrafodelista"/>
        <w:numPr>
          <w:ilvl w:val="0"/>
          <w:numId w:val="11"/>
        </w:numPr>
        <w:rPr>
          <w:lang w:val="es-CO"/>
        </w:rPr>
      </w:pPr>
      <w:r w:rsidRPr="0078302B">
        <w:rPr>
          <w:bCs/>
          <w:lang w:val="es-CO"/>
        </w:rPr>
        <w:t>Plataforma web:</w:t>
      </w:r>
      <w:r w:rsidRPr="0078302B">
        <w:rPr>
          <w:lang w:val="es-CO"/>
        </w:rPr>
        <w:t xml:space="preserve"> Responsable de gestionar todo el flujo de personalización, seguimiento de pedidos y comunicación interna.</w:t>
      </w:r>
    </w:p>
    <w:p w14:paraId="149D7ACB" w14:textId="77777777" w:rsidR="00B85B32" w:rsidRPr="0078302B" w:rsidRDefault="00B85B32" w:rsidP="004E6B19">
      <w:pPr>
        <w:pStyle w:val="Prrafodelista"/>
        <w:numPr>
          <w:ilvl w:val="0"/>
          <w:numId w:val="11"/>
        </w:numPr>
        <w:rPr>
          <w:lang w:val="es-CO"/>
        </w:rPr>
      </w:pPr>
      <w:r w:rsidRPr="0078302B">
        <w:rPr>
          <w:bCs/>
          <w:lang w:val="es-CO"/>
        </w:rPr>
        <w:t>Renderización 3D:</w:t>
      </w:r>
      <w:r w:rsidRPr="0078302B">
        <w:rPr>
          <w:lang w:val="es-CO"/>
        </w:rPr>
        <w:t xml:space="preserve"> Exclusivamente para mostrar vistas actualizadas de los diseños personalizados.</w:t>
      </w:r>
    </w:p>
    <w:p w14:paraId="7A626149" w14:textId="77777777" w:rsidR="0078302B" w:rsidRDefault="00B85B32" w:rsidP="004E6B19">
      <w:pPr>
        <w:pStyle w:val="Prrafodelista"/>
        <w:numPr>
          <w:ilvl w:val="0"/>
          <w:numId w:val="11"/>
        </w:numPr>
        <w:rPr>
          <w:lang w:val="es-CO"/>
        </w:rPr>
      </w:pPr>
      <w:r w:rsidRPr="0078302B">
        <w:rPr>
          <w:bCs/>
          <w:lang w:val="es-CO"/>
        </w:rPr>
        <w:t>Base de datos:</w:t>
      </w:r>
      <w:r w:rsidRPr="0078302B">
        <w:rPr>
          <w:lang w:val="es-CO"/>
        </w:rPr>
        <w:t xml:space="preserve"> </w:t>
      </w:r>
      <w:r w:rsidR="00467533" w:rsidRPr="0078302B">
        <w:rPr>
          <w:bCs/>
          <w:lang w:val="es-CO"/>
        </w:rPr>
        <w:t>responsable</w:t>
      </w:r>
      <w:r w:rsidRPr="0078302B">
        <w:rPr>
          <w:bCs/>
          <w:lang w:val="es-CO"/>
        </w:rPr>
        <w:t xml:space="preserve"> </w:t>
      </w:r>
      <w:r w:rsidRPr="0078302B">
        <w:rPr>
          <w:lang w:val="es-CO"/>
        </w:rPr>
        <w:t>del almacenamiento seguro de información de usuarios, configuraciones personalizadas y pedidos.</w:t>
      </w:r>
    </w:p>
    <w:p w14:paraId="6B7B5100" w14:textId="28437D7F" w:rsidR="00B85B32" w:rsidRPr="0078302B" w:rsidRDefault="00B85B32" w:rsidP="0078302B">
      <w:pPr>
        <w:pStyle w:val="Ttulo2"/>
        <w:rPr>
          <w:lang w:val="es-CO"/>
        </w:rPr>
      </w:pPr>
      <w:r w:rsidRPr="0078302B">
        <w:rPr>
          <w:lang w:val="es-CO"/>
        </w:rPr>
        <w:t>5. ¿Qué conjuntos de datos, fuentes y operaciones se incorporarán a la solución?</w:t>
      </w:r>
    </w:p>
    <w:p w14:paraId="74DF524D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Datos incorporados:</w:t>
      </w:r>
    </w:p>
    <w:p w14:paraId="366543FE" w14:textId="77777777" w:rsidR="00B85B32" w:rsidRPr="0078302B" w:rsidRDefault="00B85B32" w:rsidP="004E6B19">
      <w:pPr>
        <w:pStyle w:val="Prrafodelista"/>
        <w:numPr>
          <w:ilvl w:val="0"/>
          <w:numId w:val="12"/>
        </w:numPr>
        <w:rPr>
          <w:bCs/>
          <w:lang w:val="es-CO"/>
        </w:rPr>
      </w:pPr>
      <w:r w:rsidRPr="0078302B">
        <w:rPr>
          <w:bCs/>
          <w:lang w:val="es-CO"/>
        </w:rPr>
        <w:t>Perfiles de usuarios (nombre, correo, preferencias de diseño).</w:t>
      </w:r>
    </w:p>
    <w:p w14:paraId="65EE3007" w14:textId="77777777" w:rsidR="00B85B32" w:rsidRPr="0078302B" w:rsidRDefault="00B85B32" w:rsidP="004E6B19">
      <w:pPr>
        <w:pStyle w:val="Prrafodelista"/>
        <w:numPr>
          <w:ilvl w:val="0"/>
          <w:numId w:val="12"/>
        </w:numPr>
        <w:rPr>
          <w:bCs/>
          <w:lang w:val="es-CO"/>
        </w:rPr>
      </w:pPr>
      <w:r w:rsidRPr="0078302B">
        <w:rPr>
          <w:bCs/>
          <w:lang w:val="es-CO"/>
        </w:rPr>
        <w:t>Especificaciones de personalización (tipos de gemas, tamaños, materiales).</w:t>
      </w:r>
    </w:p>
    <w:p w14:paraId="7DB564B1" w14:textId="77777777" w:rsidR="00B85B32" w:rsidRPr="0078302B" w:rsidRDefault="00B85B32" w:rsidP="004E6B19">
      <w:pPr>
        <w:pStyle w:val="Prrafodelista"/>
        <w:numPr>
          <w:ilvl w:val="0"/>
          <w:numId w:val="12"/>
        </w:numPr>
        <w:rPr>
          <w:bCs/>
          <w:lang w:val="es-CO"/>
        </w:rPr>
      </w:pPr>
      <w:r w:rsidRPr="0078302B">
        <w:rPr>
          <w:bCs/>
          <w:lang w:val="es-CO"/>
        </w:rPr>
        <w:t>Estado y etapas del pedido (tallaje, montaje, renderización).</w:t>
      </w:r>
    </w:p>
    <w:p w14:paraId="32E4C693" w14:textId="77777777" w:rsidR="00B85B32" w:rsidRPr="0078302B" w:rsidRDefault="00B85B32" w:rsidP="004E6B19">
      <w:pPr>
        <w:pStyle w:val="Prrafodelista"/>
        <w:numPr>
          <w:ilvl w:val="0"/>
          <w:numId w:val="12"/>
        </w:numPr>
        <w:rPr>
          <w:bCs/>
          <w:lang w:val="es-CO"/>
        </w:rPr>
      </w:pPr>
      <w:r w:rsidRPr="0078302B">
        <w:rPr>
          <w:bCs/>
          <w:lang w:val="es-CO"/>
        </w:rPr>
        <w:t>Reseñas y calificaciones de productos.</w:t>
      </w:r>
    </w:p>
    <w:p w14:paraId="0DA2BB04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Fuentes:</w:t>
      </w:r>
    </w:p>
    <w:p w14:paraId="36ED321D" w14:textId="77777777" w:rsidR="00B85B32" w:rsidRPr="0078302B" w:rsidRDefault="00B85B32" w:rsidP="004E6B19">
      <w:pPr>
        <w:pStyle w:val="Prrafodelista"/>
        <w:numPr>
          <w:ilvl w:val="0"/>
          <w:numId w:val="15"/>
        </w:numPr>
        <w:rPr>
          <w:lang w:val="es-CO"/>
        </w:rPr>
      </w:pPr>
      <w:r w:rsidRPr="0078302B">
        <w:rPr>
          <w:lang w:val="es-CO"/>
        </w:rPr>
        <w:t>Información ingresada por los usuarios.</w:t>
      </w:r>
    </w:p>
    <w:p w14:paraId="44A85C13" w14:textId="77777777" w:rsidR="00B85B32" w:rsidRPr="0078302B" w:rsidRDefault="00B85B32" w:rsidP="004E6B19">
      <w:pPr>
        <w:pStyle w:val="Prrafodelista"/>
        <w:numPr>
          <w:ilvl w:val="0"/>
          <w:numId w:val="15"/>
        </w:numPr>
        <w:rPr>
          <w:lang w:val="es-CO"/>
        </w:rPr>
      </w:pPr>
      <w:r w:rsidRPr="0078302B">
        <w:rPr>
          <w:lang w:val="es-CO"/>
        </w:rPr>
        <w:t>Datos proporcionados por el dueño del negocio para el catálogo inicial.</w:t>
      </w:r>
    </w:p>
    <w:p w14:paraId="09E12111" w14:textId="77777777" w:rsidR="00B85B32" w:rsidRPr="0078302B" w:rsidRDefault="00B85B32" w:rsidP="004E6B19">
      <w:pPr>
        <w:pStyle w:val="Prrafodelista"/>
        <w:numPr>
          <w:ilvl w:val="0"/>
          <w:numId w:val="15"/>
        </w:numPr>
        <w:rPr>
          <w:lang w:val="es-CO"/>
        </w:rPr>
      </w:pPr>
      <w:r w:rsidRPr="0078302B">
        <w:rPr>
          <w:lang w:val="es-CO"/>
        </w:rPr>
        <w:t>Información generada por el sistema (progresos de pedidos, estadísticas).</w:t>
      </w:r>
    </w:p>
    <w:p w14:paraId="1CBE4CB0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Operaciones:</w:t>
      </w:r>
    </w:p>
    <w:p w14:paraId="4B90C8AA" w14:textId="77777777" w:rsidR="00B85B32" w:rsidRPr="0078302B" w:rsidRDefault="00B85B32" w:rsidP="004E6B19">
      <w:pPr>
        <w:pStyle w:val="Prrafodelista"/>
        <w:numPr>
          <w:ilvl w:val="0"/>
          <w:numId w:val="13"/>
        </w:numPr>
        <w:rPr>
          <w:lang w:val="es-CO"/>
        </w:rPr>
      </w:pPr>
      <w:r w:rsidRPr="0078302B">
        <w:rPr>
          <w:lang w:val="es-CO"/>
        </w:rPr>
        <w:t>Actualización de pedidos.</w:t>
      </w:r>
    </w:p>
    <w:p w14:paraId="0C6EFB9A" w14:textId="77777777" w:rsidR="00B85B32" w:rsidRPr="0078302B" w:rsidRDefault="00B85B32" w:rsidP="004E6B19">
      <w:pPr>
        <w:pStyle w:val="Prrafodelista"/>
        <w:numPr>
          <w:ilvl w:val="0"/>
          <w:numId w:val="13"/>
        </w:numPr>
        <w:rPr>
          <w:lang w:val="es-CO"/>
        </w:rPr>
      </w:pPr>
      <w:r w:rsidRPr="0078302B">
        <w:rPr>
          <w:lang w:val="es-CO"/>
        </w:rPr>
        <w:t>Renderización en tiempo real.</w:t>
      </w:r>
    </w:p>
    <w:p w14:paraId="18B6EE42" w14:textId="77777777" w:rsidR="00B85B32" w:rsidRPr="0078302B" w:rsidRDefault="00B85B32" w:rsidP="004E6B19">
      <w:pPr>
        <w:pStyle w:val="Prrafodelista"/>
        <w:numPr>
          <w:ilvl w:val="0"/>
          <w:numId w:val="13"/>
        </w:numPr>
        <w:rPr>
          <w:lang w:val="es-CO"/>
        </w:rPr>
      </w:pPr>
      <w:r w:rsidRPr="0078302B">
        <w:rPr>
          <w:lang w:val="es-CO"/>
        </w:rPr>
        <w:t>Gestión de catálogo y búsqueda por filtros.</w:t>
      </w:r>
    </w:p>
    <w:p w14:paraId="3CDF0D01" w14:textId="77777777" w:rsidR="00B85B32" w:rsidRPr="0078302B" w:rsidRDefault="00B85B32" w:rsidP="004E6B19">
      <w:pPr>
        <w:pStyle w:val="Prrafodelista"/>
        <w:numPr>
          <w:ilvl w:val="0"/>
          <w:numId w:val="13"/>
        </w:numPr>
        <w:rPr>
          <w:lang w:val="es-CO"/>
        </w:rPr>
      </w:pPr>
      <w:r w:rsidRPr="0078302B">
        <w:rPr>
          <w:lang w:val="es-CO"/>
        </w:rPr>
        <w:t>Envío y recepción de mensajes en el chat integrado.</w:t>
      </w:r>
    </w:p>
    <w:p w14:paraId="05CA459D" w14:textId="77777777" w:rsidR="00B85B32" w:rsidRPr="00B83C48" w:rsidRDefault="00B85B32" w:rsidP="0078302B">
      <w:pPr>
        <w:pStyle w:val="Ttulo2"/>
        <w:rPr>
          <w:lang w:val="es-CO"/>
        </w:rPr>
      </w:pPr>
      <w:r w:rsidRPr="00B83C48">
        <w:rPr>
          <w:lang w:val="es-CO"/>
        </w:rPr>
        <w:t>6. ¿Cómo encajamos nuestra solución en el resto de nuestro universo?</w:t>
      </w:r>
    </w:p>
    <w:p w14:paraId="3BDD3DA6" w14:textId="77777777" w:rsidR="00B85B32" w:rsidRPr="0078302B" w:rsidRDefault="00B85B32" w:rsidP="004E6B19">
      <w:pPr>
        <w:pStyle w:val="Prrafodelista"/>
        <w:numPr>
          <w:ilvl w:val="0"/>
          <w:numId w:val="14"/>
        </w:numPr>
        <w:rPr>
          <w:lang w:val="es-CO"/>
        </w:rPr>
      </w:pPr>
      <w:r w:rsidRPr="0078302B">
        <w:rPr>
          <w:lang w:val="es-CO"/>
        </w:rPr>
        <w:t>Encaje con el negocio: Moderniza los procesos actuales, mejora la eficiencia operativa y amplía la capacidad competitiva de Brisas Gem.</w:t>
      </w:r>
    </w:p>
    <w:p w14:paraId="3192EA30" w14:textId="77777777" w:rsidR="00B85B32" w:rsidRPr="0078302B" w:rsidRDefault="00B85B32" w:rsidP="004E6B19">
      <w:pPr>
        <w:pStyle w:val="Prrafodelista"/>
        <w:numPr>
          <w:ilvl w:val="0"/>
          <w:numId w:val="14"/>
        </w:numPr>
        <w:rPr>
          <w:lang w:val="es-CO"/>
        </w:rPr>
      </w:pPr>
      <w:r w:rsidRPr="0078302B">
        <w:rPr>
          <w:lang w:val="es-CO"/>
        </w:rPr>
        <w:t>Encaje con los clientes: Responde a la creciente demanda de herramientas digitales que permitan personalización y monitoreo.</w:t>
      </w:r>
    </w:p>
    <w:p w14:paraId="6C2F07F4" w14:textId="77777777" w:rsidR="00B85B32" w:rsidRPr="0078302B" w:rsidRDefault="00B85B32" w:rsidP="004E6B19">
      <w:pPr>
        <w:pStyle w:val="Prrafodelista"/>
        <w:numPr>
          <w:ilvl w:val="0"/>
          <w:numId w:val="14"/>
        </w:numPr>
        <w:rPr>
          <w:lang w:val="es-CO"/>
        </w:rPr>
      </w:pPr>
      <w:r w:rsidRPr="0078302B">
        <w:rPr>
          <w:lang w:val="es-CO"/>
        </w:rPr>
        <w:t>Encaje con el equipo interno: Facilita la colaboración entre intermediarios, clientes y diseñadores.</w:t>
      </w:r>
    </w:p>
    <w:p w14:paraId="39050675" w14:textId="77777777" w:rsidR="00B85B32" w:rsidRPr="00B83C48" w:rsidRDefault="00B85B32" w:rsidP="0078302B">
      <w:pPr>
        <w:pStyle w:val="Ttulo2"/>
        <w:rPr>
          <w:lang w:val="es-CO"/>
        </w:rPr>
      </w:pPr>
      <w:r w:rsidRPr="00B83C48">
        <w:rPr>
          <w:lang w:val="es-CO"/>
        </w:rPr>
        <w:t>7. ¿Cómo sabemos dónde detenernos?</w:t>
      </w:r>
    </w:p>
    <w:p w14:paraId="10D59777" w14:textId="77777777" w:rsidR="00B85B32" w:rsidRPr="004E6B19" w:rsidRDefault="00B85B32" w:rsidP="006E5D01">
      <w:pPr>
        <w:rPr>
          <w:b/>
          <w:lang w:val="es-CO"/>
        </w:rPr>
      </w:pPr>
      <w:r w:rsidRPr="004E6B19">
        <w:rPr>
          <w:b/>
          <w:lang w:val="es-CO"/>
        </w:rPr>
        <w:t>Límites definidos:</w:t>
      </w:r>
    </w:p>
    <w:p w14:paraId="6D20655A" w14:textId="77777777" w:rsidR="00B85B32" w:rsidRPr="004E6B19" w:rsidRDefault="00B85B32" w:rsidP="004E6B19">
      <w:pPr>
        <w:pStyle w:val="Prrafodelista"/>
        <w:numPr>
          <w:ilvl w:val="0"/>
          <w:numId w:val="16"/>
        </w:numPr>
        <w:rPr>
          <w:lang w:val="es-CO"/>
        </w:rPr>
      </w:pPr>
      <w:r w:rsidRPr="004E6B19">
        <w:rPr>
          <w:lang w:val="es-CO"/>
        </w:rPr>
        <w:t>El alcance del proyecto incluye personalización, catálogo, seguimiento de pedidos y comunicación.</w:t>
      </w:r>
    </w:p>
    <w:p w14:paraId="0EDD2595" w14:textId="77777777" w:rsidR="00B85B32" w:rsidRPr="004E6B19" w:rsidRDefault="00B85B32" w:rsidP="004E6B19">
      <w:pPr>
        <w:pStyle w:val="Prrafodelista"/>
        <w:numPr>
          <w:ilvl w:val="0"/>
          <w:numId w:val="16"/>
        </w:numPr>
        <w:rPr>
          <w:lang w:val="es-CO"/>
        </w:rPr>
      </w:pPr>
      <w:r w:rsidRPr="004E6B19">
        <w:rPr>
          <w:lang w:val="es-CO"/>
        </w:rPr>
        <w:t>Excluye integración con pagos, logística y desarrollo móvil (planeados para futuras fases).</w:t>
      </w:r>
    </w:p>
    <w:p w14:paraId="54F79095" w14:textId="77777777" w:rsidR="00B85B32" w:rsidRPr="004E6B19" w:rsidRDefault="00B85B32" w:rsidP="006E5D01">
      <w:pPr>
        <w:rPr>
          <w:b/>
          <w:lang w:val="es-CO"/>
        </w:rPr>
      </w:pPr>
      <w:r w:rsidRPr="004E6B19">
        <w:rPr>
          <w:b/>
          <w:lang w:val="es-CO"/>
        </w:rPr>
        <w:t>Criterios de finalización:</w:t>
      </w:r>
    </w:p>
    <w:p w14:paraId="38727A99" w14:textId="77777777" w:rsidR="00B85B32" w:rsidRPr="004E6B19" w:rsidRDefault="00B85B32" w:rsidP="004E6B19">
      <w:pPr>
        <w:pStyle w:val="Prrafodelista"/>
        <w:numPr>
          <w:ilvl w:val="0"/>
          <w:numId w:val="17"/>
        </w:numPr>
        <w:rPr>
          <w:lang w:val="es-CO"/>
        </w:rPr>
      </w:pPr>
      <w:r w:rsidRPr="004E6B19">
        <w:rPr>
          <w:lang w:val="es-CO"/>
        </w:rPr>
        <w:lastRenderedPageBreak/>
        <w:t>Los módulos de personalización, seguimiento y comunicación funcionan de manera estable.</w:t>
      </w:r>
    </w:p>
    <w:p w14:paraId="1AD60A96" w14:textId="77777777" w:rsidR="00B85B32" w:rsidRPr="004E6B19" w:rsidRDefault="00B85B32" w:rsidP="004E6B19">
      <w:pPr>
        <w:pStyle w:val="Prrafodelista"/>
        <w:numPr>
          <w:ilvl w:val="0"/>
          <w:numId w:val="17"/>
        </w:numPr>
        <w:rPr>
          <w:lang w:val="es-CO"/>
        </w:rPr>
      </w:pPr>
      <w:r w:rsidRPr="004E6B19">
        <w:rPr>
          <w:lang w:val="es-CO"/>
        </w:rPr>
        <w:t>Los usuarios pueden interactuar fácilmente con el catálogo y personalizar productos.</w:t>
      </w:r>
    </w:p>
    <w:p w14:paraId="2060EF84" w14:textId="77777777" w:rsidR="00B85B32" w:rsidRPr="004E6B19" w:rsidRDefault="00B85B32" w:rsidP="004E6B19">
      <w:pPr>
        <w:pStyle w:val="Prrafodelista"/>
        <w:numPr>
          <w:ilvl w:val="0"/>
          <w:numId w:val="17"/>
        </w:numPr>
        <w:rPr>
          <w:lang w:val="es-CO"/>
        </w:rPr>
      </w:pPr>
      <w:r w:rsidRPr="004E6B19">
        <w:rPr>
          <w:lang w:val="es-CO"/>
        </w:rPr>
        <w:t>El sistema cumple con los objetivos empresariales definidos (satisfacción del cliente, reducción de tiempos, etc.).</w:t>
      </w:r>
    </w:p>
    <w:p w14:paraId="03D0E336" w14:textId="7FFD727A" w:rsidR="0090207B" w:rsidRDefault="0090207B" w:rsidP="00B85B32">
      <w:pPr>
        <w:pStyle w:val="Ttulo"/>
        <w:rPr>
          <w:rStyle w:val="normaltextrun"/>
          <w:rFonts w:cs="Arial"/>
          <w:sz w:val="24"/>
          <w:szCs w:val="24"/>
          <w:lang w:val="es-CO"/>
        </w:rPr>
      </w:pPr>
    </w:p>
    <w:p w14:paraId="2BA90C65" w14:textId="77777777" w:rsidR="006E443B" w:rsidRDefault="006E443B" w:rsidP="00B85B32">
      <w:pPr>
        <w:pStyle w:val="Ttulo"/>
        <w:rPr>
          <w:rStyle w:val="normaltextrun"/>
          <w:rFonts w:cs="Arial"/>
          <w:sz w:val="24"/>
          <w:szCs w:val="24"/>
          <w:lang w:val="es-CO"/>
        </w:rPr>
      </w:pPr>
    </w:p>
    <w:p w14:paraId="24C5F107" w14:textId="1DCC9137" w:rsidR="006E443B" w:rsidRDefault="006E443B" w:rsidP="006E443B">
      <w:pPr>
        <w:pStyle w:val="Ttulo"/>
        <w:jc w:val="left"/>
        <w:rPr>
          <w:rStyle w:val="normaltextrun"/>
          <w:rFonts w:cs="Arial"/>
          <w:sz w:val="24"/>
          <w:szCs w:val="24"/>
          <w:lang w:val="es-CO"/>
        </w:rPr>
      </w:pPr>
      <w:r>
        <w:rPr>
          <w:noProof/>
        </w:rPr>
        <w:drawing>
          <wp:inline distT="0" distB="0" distL="0" distR="0" wp14:anchorId="4BEBB456" wp14:editId="150ED634">
            <wp:extent cx="5943600" cy="4425315"/>
            <wp:effectExtent l="0" t="0" r="0" b="0"/>
            <wp:docPr id="754503778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03778" name="Imagen 1" descr="Diagrama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3988" w14:textId="77777777" w:rsidR="006E443B" w:rsidRDefault="006E443B" w:rsidP="00B85B32">
      <w:pPr>
        <w:pStyle w:val="Ttulo"/>
        <w:rPr>
          <w:rStyle w:val="normaltextrun"/>
          <w:rFonts w:cs="Arial"/>
          <w:sz w:val="24"/>
          <w:szCs w:val="24"/>
          <w:lang w:val="es-CO"/>
        </w:rPr>
      </w:pPr>
    </w:p>
    <w:p w14:paraId="22EA06F9" w14:textId="6D216856" w:rsidR="006E443B" w:rsidRPr="00B83C48" w:rsidRDefault="006E443B" w:rsidP="006E443B">
      <w:pPr>
        <w:pStyle w:val="Ttulo"/>
        <w:jc w:val="left"/>
        <w:rPr>
          <w:rStyle w:val="normaltextrun"/>
          <w:rFonts w:cs="Arial"/>
          <w:sz w:val="24"/>
          <w:szCs w:val="24"/>
          <w:lang w:val="es-CO"/>
        </w:rPr>
      </w:pPr>
      <w:r w:rsidRPr="006E443B">
        <w:rPr>
          <w:rStyle w:val="normaltextrun"/>
          <w:rFonts w:cs="Arial"/>
          <w:noProof/>
          <w:sz w:val="24"/>
          <w:szCs w:val="24"/>
          <w:lang w:val="es-CO"/>
        </w:rPr>
        <w:lastRenderedPageBreak/>
        <w:drawing>
          <wp:inline distT="0" distB="0" distL="0" distR="0" wp14:anchorId="128F033C" wp14:editId="2FE41D35">
            <wp:extent cx="5943600" cy="3502025"/>
            <wp:effectExtent l="0" t="0" r="0" b="3175"/>
            <wp:docPr id="142926198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E443B" w:rsidRPr="00B83C48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75E5DD" w14:textId="77777777" w:rsidR="005B29DC" w:rsidRDefault="005B29DC">
      <w:r>
        <w:separator/>
      </w:r>
    </w:p>
  </w:endnote>
  <w:endnote w:type="continuationSeparator" w:id="0">
    <w:p w14:paraId="4BC3DE7D" w14:textId="77777777" w:rsidR="005B29DC" w:rsidRDefault="005B2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0E33B" w14:textId="77777777"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2F824F" w14:textId="77777777" w:rsidR="005B29DC" w:rsidRDefault="005B29DC">
      <w:r>
        <w:separator/>
      </w:r>
    </w:p>
  </w:footnote>
  <w:footnote w:type="continuationSeparator" w:id="0">
    <w:p w14:paraId="277E7B7C" w14:textId="77777777" w:rsidR="005B29DC" w:rsidRDefault="005B29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F2B52"/>
    <w:multiLevelType w:val="hybridMultilevel"/>
    <w:tmpl w:val="6A549C3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D1E97"/>
    <w:multiLevelType w:val="hybridMultilevel"/>
    <w:tmpl w:val="773EFAC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66A8C"/>
    <w:multiLevelType w:val="hybridMultilevel"/>
    <w:tmpl w:val="AB240A5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91CBF"/>
    <w:multiLevelType w:val="hybridMultilevel"/>
    <w:tmpl w:val="23A02DF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B14FF"/>
    <w:multiLevelType w:val="hybridMultilevel"/>
    <w:tmpl w:val="49B2BA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506FB"/>
    <w:multiLevelType w:val="hybridMultilevel"/>
    <w:tmpl w:val="10FAA1C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56AC8"/>
    <w:multiLevelType w:val="hybridMultilevel"/>
    <w:tmpl w:val="AB2C42A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6705B1"/>
    <w:multiLevelType w:val="hybridMultilevel"/>
    <w:tmpl w:val="0E1A4F6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9E3301"/>
    <w:multiLevelType w:val="hybridMultilevel"/>
    <w:tmpl w:val="F288ED0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2044D7"/>
    <w:multiLevelType w:val="hybridMultilevel"/>
    <w:tmpl w:val="7100A0C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64EF3"/>
    <w:multiLevelType w:val="hybridMultilevel"/>
    <w:tmpl w:val="16F4F43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F7EF1"/>
    <w:multiLevelType w:val="hybridMultilevel"/>
    <w:tmpl w:val="516AAAD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C7DC1"/>
    <w:multiLevelType w:val="hybridMultilevel"/>
    <w:tmpl w:val="4E84AD4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841160"/>
    <w:multiLevelType w:val="hybridMultilevel"/>
    <w:tmpl w:val="AC84BFD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E634D"/>
    <w:multiLevelType w:val="hybridMultilevel"/>
    <w:tmpl w:val="8474E74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C4A3D"/>
    <w:multiLevelType w:val="hybridMultilevel"/>
    <w:tmpl w:val="B4EE7FD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0288930">
    <w:abstractNumId w:val="7"/>
  </w:num>
  <w:num w:numId="2" w16cid:durableId="814418086">
    <w:abstractNumId w:val="16"/>
  </w:num>
  <w:num w:numId="3" w16cid:durableId="1106576435">
    <w:abstractNumId w:val="9"/>
  </w:num>
  <w:num w:numId="4" w16cid:durableId="192698557">
    <w:abstractNumId w:val="1"/>
  </w:num>
  <w:num w:numId="5" w16cid:durableId="1736320378">
    <w:abstractNumId w:val="0"/>
  </w:num>
  <w:num w:numId="6" w16cid:durableId="1411077950">
    <w:abstractNumId w:val="11"/>
  </w:num>
  <w:num w:numId="7" w16cid:durableId="1420252296">
    <w:abstractNumId w:val="5"/>
  </w:num>
  <w:num w:numId="8" w16cid:durableId="1188638455">
    <w:abstractNumId w:val="15"/>
  </w:num>
  <w:num w:numId="9" w16cid:durableId="2047482716">
    <w:abstractNumId w:val="10"/>
  </w:num>
  <w:num w:numId="10" w16cid:durableId="275331200">
    <w:abstractNumId w:val="8"/>
  </w:num>
  <w:num w:numId="11" w16cid:durableId="1470826253">
    <w:abstractNumId w:val="4"/>
  </w:num>
  <w:num w:numId="12" w16cid:durableId="1201013643">
    <w:abstractNumId w:val="2"/>
  </w:num>
  <w:num w:numId="13" w16cid:durableId="933052221">
    <w:abstractNumId w:val="14"/>
  </w:num>
  <w:num w:numId="14" w16cid:durableId="363487506">
    <w:abstractNumId w:val="12"/>
  </w:num>
  <w:num w:numId="15" w16cid:durableId="335962252">
    <w:abstractNumId w:val="6"/>
  </w:num>
  <w:num w:numId="16" w16cid:durableId="1701052512">
    <w:abstractNumId w:val="3"/>
  </w:num>
  <w:num w:numId="17" w16cid:durableId="956911673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MDM3MTIzMjMxsDBU0lEKTi0uzszPAykwrAUAdDwoqCwAAAA="/>
    <w:docVar w:name="dgnword-docGUID" w:val="{5068B537-9443-4D79-A870-62EA83394BE3}"/>
    <w:docVar w:name="dgnword-eventsink" w:val="106921176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609F"/>
    <w:rsid w:val="00064D41"/>
    <w:rsid w:val="000729C3"/>
    <w:rsid w:val="000751F9"/>
    <w:rsid w:val="00077BC6"/>
    <w:rsid w:val="00081434"/>
    <w:rsid w:val="00081A24"/>
    <w:rsid w:val="0009124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5402F"/>
    <w:rsid w:val="00154FB7"/>
    <w:rsid w:val="00161B07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63AA8"/>
    <w:rsid w:val="0028155D"/>
    <w:rsid w:val="0028498A"/>
    <w:rsid w:val="00296996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365C"/>
    <w:rsid w:val="00435B9F"/>
    <w:rsid w:val="004453B3"/>
    <w:rsid w:val="00450D9B"/>
    <w:rsid w:val="004612E8"/>
    <w:rsid w:val="00463B30"/>
    <w:rsid w:val="00464534"/>
    <w:rsid w:val="00464ADB"/>
    <w:rsid w:val="00467533"/>
    <w:rsid w:val="0047501D"/>
    <w:rsid w:val="00480EEB"/>
    <w:rsid w:val="004964B4"/>
    <w:rsid w:val="004B0DD6"/>
    <w:rsid w:val="004B1B5D"/>
    <w:rsid w:val="004B25CF"/>
    <w:rsid w:val="004B3258"/>
    <w:rsid w:val="004B52EA"/>
    <w:rsid w:val="004C55A5"/>
    <w:rsid w:val="004D43A4"/>
    <w:rsid w:val="004D5D19"/>
    <w:rsid w:val="004E4AFB"/>
    <w:rsid w:val="004E6B19"/>
    <w:rsid w:val="004F0AB3"/>
    <w:rsid w:val="004F1FAC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87B49"/>
    <w:rsid w:val="00592CA5"/>
    <w:rsid w:val="0059641B"/>
    <w:rsid w:val="005B234F"/>
    <w:rsid w:val="005B29DC"/>
    <w:rsid w:val="005B3D7F"/>
    <w:rsid w:val="005B6FB7"/>
    <w:rsid w:val="005B7B90"/>
    <w:rsid w:val="005C26FA"/>
    <w:rsid w:val="005D5048"/>
    <w:rsid w:val="005E5B14"/>
    <w:rsid w:val="005E7088"/>
    <w:rsid w:val="00601EE8"/>
    <w:rsid w:val="00602C90"/>
    <w:rsid w:val="00630A88"/>
    <w:rsid w:val="00645429"/>
    <w:rsid w:val="0065269D"/>
    <w:rsid w:val="00666FE9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D1777"/>
    <w:rsid w:val="006D2E59"/>
    <w:rsid w:val="006D4CB7"/>
    <w:rsid w:val="006D710A"/>
    <w:rsid w:val="006E4146"/>
    <w:rsid w:val="006E443B"/>
    <w:rsid w:val="006E5D01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42160"/>
    <w:rsid w:val="007426B2"/>
    <w:rsid w:val="00764D36"/>
    <w:rsid w:val="0078302B"/>
    <w:rsid w:val="00783B84"/>
    <w:rsid w:val="00793148"/>
    <w:rsid w:val="00793A65"/>
    <w:rsid w:val="007958B0"/>
    <w:rsid w:val="007958C9"/>
    <w:rsid w:val="0079651D"/>
    <w:rsid w:val="00796C23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5561E"/>
    <w:rsid w:val="00866693"/>
    <w:rsid w:val="0087734B"/>
    <w:rsid w:val="00880DB5"/>
    <w:rsid w:val="00881A92"/>
    <w:rsid w:val="00883639"/>
    <w:rsid w:val="00891AB6"/>
    <w:rsid w:val="00892F80"/>
    <w:rsid w:val="00893501"/>
    <w:rsid w:val="008977DF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2A50"/>
    <w:rsid w:val="00976718"/>
    <w:rsid w:val="00980FA0"/>
    <w:rsid w:val="00986786"/>
    <w:rsid w:val="0099123D"/>
    <w:rsid w:val="009A284C"/>
    <w:rsid w:val="009A543F"/>
    <w:rsid w:val="009B5E8A"/>
    <w:rsid w:val="009C0682"/>
    <w:rsid w:val="009C25B6"/>
    <w:rsid w:val="009D27B5"/>
    <w:rsid w:val="009D4EBF"/>
    <w:rsid w:val="009D77AC"/>
    <w:rsid w:val="00A16354"/>
    <w:rsid w:val="00A17CA9"/>
    <w:rsid w:val="00A239D8"/>
    <w:rsid w:val="00A23EC5"/>
    <w:rsid w:val="00A27403"/>
    <w:rsid w:val="00A304A9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3C48"/>
    <w:rsid w:val="00B84809"/>
    <w:rsid w:val="00B85A40"/>
    <w:rsid w:val="00B85B32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F8B"/>
    <w:rsid w:val="00C22C3D"/>
    <w:rsid w:val="00C23E24"/>
    <w:rsid w:val="00C24D1D"/>
    <w:rsid w:val="00C30C3D"/>
    <w:rsid w:val="00C36DDA"/>
    <w:rsid w:val="00C44B03"/>
    <w:rsid w:val="00C50B3D"/>
    <w:rsid w:val="00C67167"/>
    <w:rsid w:val="00C67AD8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6664"/>
    <w:rsid w:val="00F2122C"/>
    <w:rsid w:val="00F35552"/>
    <w:rsid w:val="00F41A69"/>
    <w:rsid w:val="00F45525"/>
    <w:rsid w:val="00F4624A"/>
    <w:rsid w:val="00F46BCC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D0E32D"/>
  <w15:docId w15:val="{BDF5D918-9BF9-43EE-9722-3E28BFE0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Ttulo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B85B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1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Encabezado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tulo">
    <w:name w:val="Title"/>
    <w:basedOn w:val="Normal"/>
    <w:link w:val="TtuloC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Fuentedeprrafopredeter"/>
    <w:rsid w:val="00406FF4"/>
  </w:style>
  <w:style w:type="character" w:customStyle="1" w:styleId="eop">
    <w:name w:val="eop"/>
    <w:basedOn w:val="Fuentedeprrafopredeter"/>
    <w:rsid w:val="00406FF4"/>
  </w:style>
  <w:style w:type="character" w:customStyle="1" w:styleId="TtuloCar">
    <w:name w:val="Título Car"/>
    <w:basedOn w:val="Fuentedeprrafopredeter"/>
    <w:link w:val="Ttulo"/>
    <w:rsid w:val="00A304A9"/>
    <w:rPr>
      <w:rFonts w:ascii="Arial" w:hAnsi="Arial"/>
      <w:b/>
      <w:kern w:val="28"/>
      <w:sz w:val="32"/>
    </w:rPr>
  </w:style>
  <w:style w:type="character" w:customStyle="1" w:styleId="Ttulo4Car">
    <w:name w:val="Título 4 Car"/>
    <w:basedOn w:val="Fuentedeprrafopredeter"/>
    <w:link w:val="Ttulo4"/>
    <w:semiHidden/>
    <w:rsid w:val="00B85B32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Prrafodelista">
    <w:name w:val="List Paragraph"/>
    <w:basedOn w:val="Normal"/>
    <w:uiPriority w:val="34"/>
    <w:qFormat/>
    <w:rsid w:val="00796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706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Fabian Didier Sanchez Gonzalez</cp:lastModifiedBy>
  <cp:revision>20</cp:revision>
  <dcterms:created xsi:type="dcterms:W3CDTF">2022-10-31T15:57:00Z</dcterms:created>
  <dcterms:modified xsi:type="dcterms:W3CDTF">2025-01-06T16:12:00Z</dcterms:modified>
</cp:coreProperties>
</file>